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2A62D6AF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1AFC5EB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996D35">
              <w:rPr>
                <w:noProof/>
                <w:lang w:eastAsia="tr-TR"/>
              </w:rPr>
              <w:drawing>
                <wp:inline distT="0" distB="0" distL="0" distR="0" wp14:anchorId="24C829EB" wp14:editId="2DFCE354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F48CC3E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6D05ABD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2235D403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6133848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ADEAD8A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D2B7B7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B725CA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45A9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04AD20" w14:textId="7E5B908F" w:rsidR="00305DB4" w:rsidRPr="00DA2355" w:rsidRDefault="00C6693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brahim ÇETİN</w:t>
            </w:r>
          </w:p>
        </w:tc>
      </w:tr>
      <w:tr w:rsidR="00305DB4" w:rsidRPr="00DA2355" w14:paraId="32DD406C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A073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D426B2" w14:textId="5ACDAFB3" w:rsidR="00305DB4" w:rsidRPr="00DA2355" w:rsidRDefault="00DA6A46" w:rsidP="00C669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luslararası </w:t>
            </w:r>
            <w:r w:rsidR="00C6693B">
              <w:rPr>
                <w:rFonts w:ascii="Times New Roman" w:hAnsi="Times New Roman" w:cs="Times New Roman"/>
                <w:sz w:val="24"/>
                <w:szCs w:val="24"/>
              </w:rPr>
              <w:t>İlişkiler</w:t>
            </w:r>
          </w:p>
        </w:tc>
      </w:tr>
      <w:tr w:rsidR="00305DB4" w:rsidRPr="00DA2355" w14:paraId="7CF3B3D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D4D3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874876" w14:textId="0722C103" w:rsidR="00305DB4" w:rsidRPr="00DA2355" w:rsidRDefault="00DA6A4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Engin KOÇ</w:t>
            </w:r>
          </w:p>
        </w:tc>
      </w:tr>
      <w:tr w:rsidR="004B17FC" w:rsidRPr="00DA2355" w14:paraId="52384B65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479BFF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18872A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4B13FA7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EE3BAF7" w14:textId="5BD05035" w:rsidR="007F33E0" w:rsidRPr="00DA2355" w:rsidRDefault="00C6693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konomik Koridorlar</w:t>
            </w:r>
            <w:r w:rsidR="00DA6A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A0ED3" w:rsidRPr="00DA2355" w14:paraId="799331A2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AA2E069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87E619" w14:textId="50E880B6" w:rsidR="007A0ED3" w:rsidRPr="00DA2355" w:rsidRDefault="007A0ED3" w:rsidP="00C669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A6A4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6693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A6A46">
              <w:rPr>
                <w:rFonts w:ascii="Times New Roman" w:hAnsi="Times New Roman" w:cs="Times New Roman"/>
                <w:sz w:val="24"/>
                <w:szCs w:val="24"/>
              </w:rPr>
              <w:t>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C6693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3257616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E40B11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893E5A" w14:textId="083B6D37" w:rsidR="000B7954" w:rsidRPr="00DA2355" w:rsidRDefault="00DA6A4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-11 Sınıfı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29DEDC" w14:textId="2C20E28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6A46">
              <w:rPr>
                <w:rFonts w:ascii="Times New Roman" w:hAnsi="Times New Roman" w:cs="Times New Roman"/>
                <w:sz w:val="24"/>
                <w:szCs w:val="24"/>
              </w:rPr>
              <w:t>11.00</w:t>
            </w:r>
          </w:p>
        </w:tc>
      </w:tr>
      <w:tr w:rsidR="007A0ED3" w:rsidRPr="00DA2355" w14:paraId="2A568DFC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D41AC0D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724890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56BA50F5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91D5EF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6C92669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7DD37C42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552E25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7C11E75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C0BAC5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30C9E36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256CA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2C585F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EB19CB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ED5EA9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F95F2C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68FBE9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38FA243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850C46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D8B51A6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058611" w14:textId="77777777" w:rsidR="00F1074E" w:rsidRDefault="00F1074E" w:rsidP="005F3207">
      <w:pPr>
        <w:spacing w:after="0" w:line="240" w:lineRule="auto"/>
      </w:pPr>
      <w:r>
        <w:separator/>
      </w:r>
    </w:p>
  </w:endnote>
  <w:endnote w:type="continuationSeparator" w:id="0">
    <w:p w14:paraId="63139A60" w14:textId="77777777" w:rsidR="00F1074E" w:rsidRDefault="00F1074E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B1B6826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9909F00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7C30A587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14B26C6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15775B24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BBF987" w14:textId="77777777" w:rsidR="00F1074E" w:rsidRDefault="00F1074E" w:rsidP="005F3207">
      <w:pPr>
        <w:spacing w:after="0" w:line="240" w:lineRule="auto"/>
      </w:pPr>
      <w:r>
        <w:separator/>
      </w:r>
    </w:p>
  </w:footnote>
  <w:footnote w:type="continuationSeparator" w:id="0">
    <w:p w14:paraId="404A8791" w14:textId="77777777" w:rsidR="00F1074E" w:rsidRDefault="00F1074E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70E0E"/>
    <w:rsid w:val="00295749"/>
    <w:rsid w:val="00305DB4"/>
    <w:rsid w:val="003225B6"/>
    <w:rsid w:val="00332FB2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0313C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BF0173"/>
    <w:rsid w:val="00C256DD"/>
    <w:rsid w:val="00C57BCF"/>
    <w:rsid w:val="00C6693B"/>
    <w:rsid w:val="00C757A1"/>
    <w:rsid w:val="00CB34AE"/>
    <w:rsid w:val="00CC5BB7"/>
    <w:rsid w:val="00D27BE1"/>
    <w:rsid w:val="00D35FCF"/>
    <w:rsid w:val="00D8073B"/>
    <w:rsid w:val="00D808BD"/>
    <w:rsid w:val="00DA2355"/>
    <w:rsid w:val="00DA6A46"/>
    <w:rsid w:val="00DE47DD"/>
    <w:rsid w:val="00DF423E"/>
    <w:rsid w:val="00E9235A"/>
    <w:rsid w:val="00ED0C4A"/>
    <w:rsid w:val="00EE74C6"/>
    <w:rsid w:val="00F1074E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A76C9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TOSHIBA</cp:lastModifiedBy>
  <cp:revision>2</cp:revision>
  <cp:lastPrinted>2020-06-01T13:59:00Z</cp:lastPrinted>
  <dcterms:created xsi:type="dcterms:W3CDTF">2023-12-20T16:26:00Z</dcterms:created>
  <dcterms:modified xsi:type="dcterms:W3CDTF">2023-12-20T16:26:00Z</dcterms:modified>
</cp:coreProperties>
</file>